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CFF04" w14:textId="4A4BE50B" w:rsidR="005E2365" w:rsidRDefault="005E2365" w:rsidP="00A914BB">
      <w:pPr>
        <w:rPr>
          <w:lang w:val="en-MY"/>
        </w:rPr>
      </w:pPr>
      <w:r>
        <w:rPr>
          <w:lang w:val="en-MY"/>
        </w:rPr>
        <w:t>ACCOMODATION</w:t>
      </w:r>
    </w:p>
    <w:p w14:paraId="5C9EBBB3" w14:textId="4C5723E4" w:rsidR="00B83C52" w:rsidRDefault="00B83C52" w:rsidP="00A914BB">
      <w:pPr>
        <w:rPr>
          <w:lang w:val="en-MY"/>
        </w:rPr>
      </w:pPr>
      <w:r>
        <w:rPr>
          <w:lang w:val="en-MY"/>
        </w:rPr>
        <w:t>STUDENT.com</w:t>
      </w:r>
    </w:p>
    <w:p w14:paraId="485C3995" w14:textId="47D7E082" w:rsidR="00A914BB" w:rsidRPr="00560928" w:rsidRDefault="00A914BB" w:rsidP="00A914BB">
      <w:pPr>
        <w:pStyle w:val="ListParagraph"/>
        <w:numPr>
          <w:ilvl w:val="0"/>
          <w:numId w:val="2"/>
        </w:numPr>
        <w:rPr>
          <w:color w:val="FF0000"/>
          <w:lang w:val="en-MY"/>
        </w:rPr>
      </w:pPr>
      <w:r w:rsidRPr="00560928">
        <w:rPr>
          <w:color w:val="FF0000"/>
          <w:lang w:val="en-MY"/>
        </w:rPr>
        <w:t>Mannequin House – 24 min train, around 220</w:t>
      </w:r>
    </w:p>
    <w:p w14:paraId="3FCCBCDC" w14:textId="1FF41B49" w:rsidR="00A914BB" w:rsidRPr="00590ECF" w:rsidRDefault="00A40745" w:rsidP="00A914BB">
      <w:pPr>
        <w:pStyle w:val="ListParagraph"/>
        <w:numPr>
          <w:ilvl w:val="0"/>
          <w:numId w:val="2"/>
        </w:numPr>
        <w:rPr>
          <w:color w:val="FF0000"/>
          <w:lang w:val="en-MY"/>
        </w:rPr>
      </w:pPr>
      <w:r w:rsidRPr="00590ECF">
        <w:rPr>
          <w:color w:val="FF0000"/>
          <w:lang w:val="en-MY"/>
        </w:rPr>
        <w:t>Bilthehale House – 28</w:t>
      </w:r>
      <w:r w:rsidR="000A650E" w:rsidRPr="00590ECF">
        <w:rPr>
          <w:color w:val="FF0000"/>
          <w:lang w:val="en-MY"/>
        </w:rPr>
        <w:t xml:space="preserve"> (15</w:t>
      </w:r>
      <w:r w:rsidRPr="00590ECF">
        <w:rPr>
          <w:color w:val="FF0000"/>
          <w:lang w:val="en-MY"/>
        </w:rPr>
        <w:t xml:space="preserve"> min train</w:t>
      </w:r>
      <w:r w:rsidR="000A650E" w:rsidRPr="00590ECF">
        <w:rPr>
          <w:color w:val="FF0000"/>
          <w:lang w:val="en-MY"/>
        </w:rPr>
        <w:t>)</w:t>
      </w:r>
      <w:r w:rsidRPr="00590ECF">
        <w:rPr>
          <w:color w:val="FF0000"/>
          <w:lang w:val="en-MY"/>
        </w:rPr>
        <w:t>, all bills, COVID-19 cancellation, 209 (51 weeks)</w:t>
      </w:r>
      <w:r w:rsidR="00415423" w:rsidRPr="00590ECF">
        <w:rPr>
          <w:color w:val="FF0000"/>
          <w:lang w:val="en-MY"/>
        </w:rPr>
        <w:t>, ensuite (2-4 share kitchen)</w:t>
      </w:r>
    </w:p>
    <w:p w14:paraId="366635B7" w14:textId="212CBF11" w:rsidR="00415423" w:rsidRPr="00560928" w:rsidRDefault="002D06F4" w:rsidP="00A914BB">
      <w:pPr>
        <w:pStyle w:val="ListParagraph"/>
        <w:numPr>
          <w:ilvl w:val="0"/>
          <w:numId w:val="2"/>
        </w:numPr>
        <w:rPr>
          <w:color w:val="FF0000"/>
          <w:lang w:val="en-MY"/>
        </w:rPr>
      </w:pPr>
      <w:r w:rsidRPr="00560928">
        <w:rPr>
          <w:color w:val="FF0000"/>
          <w:lang w:val="en-MY"/>
        </w:rPr>
        <w:t>IQ Kingston – 50 min, 219 (</w:t>
      </w:r>
      <w:r w:rsidR="00392C89" w:rsidRPr="00560928">
        <w:rPr>
          <w:color w:val="FF0000"/>
          <w:lang w:val="en-MY"/>
        </w:rPr>
        <w:t>50 weeks)</w:t>
      </w:r>
    </w:p>
    <w:p w14:paraId="19B4433F" w14:textId="36ABC726" w:rsidR="000A650E" w:rsidRDefault="000A650E" w:rsidP="003D5C90">
      <w:pPr>
        <w:pStyle w:val="ListParagraph"/>
        <w:numPr>
          <w:ilvl w:val="0"/>
          <w:numId w:val="2"/>
        </w:numPr>
        <w:rPr>
          <w:lang w:val="en-MY"/>
        </w:rPr>
      </w:pPr>
      <w:r w:rsidRPr="00776779">
        <w:rPr>
          <w:lang w:val="en-MY"/>
        </w:rPr>
        <w:t>Pavilion Court – 30 (17 min train), all bills, COVID-19 cancellation, 2</w:t>
      </w:r>
      <w:r w:rsidR="00776779" w:rsidRPr="00776779">
        <w:rPr>
          <w:lang w:val="en-MY"/>
        </w:rPr>
        <w:t>16</w:t>
      </w:r>
      <w:r w:rsidRPr="00776779">
        <w:rPr>
          <w:lang w:val="en-MY"/>
        </w:rPr>
        <w:t xml:space="preserve"> (</w:t>
      </w:r>
      <w:r w:rsidR="00776779" w:rsidRPr="00776779">
        <w:rPr>
          <w:lang w:val="en-MY"/>
        </w:rPr>
        <w:t>44</w:t>
      </w:r>
      <w:r w:rsidRPr="00776779">
        <w:rPr>
          <w:lang w:val="en-MY"/>
        </w:rPr>
        <w:t xml:space="preserve"> weeks), ensuite </w:t>
      </w:r>
    </w:p>
    <w:p w14:paraId="0B422AF7" w14:textId="2CDBC258" w:rsidR="00265473" w:rsidRDefault="00265473" w:rsidP="00265473">
      <w:pPr>
        <w:pStyle w:val="ListParagraph"/>
        <w:numPr>
          <w:ilvl w:val="0"/>
          <w:numId w:val="2"/>
        </w:numPr>
        <w:rPr>
          <w:lang w:val="en-MY"/>
        </w:rPr>
      </w:pPr>
      <w:r>
        <w:rPr>
          <w:lang w:val="en-MY"/>
        </w:rPr>
        <w:t xml:space="preserve">West Green House - </w:t>
      </w:r>
      <w:r w:rsidRPr="00776779">
        <w:rPr>
          <w:lang w:val="en-MY"/>
        </w:rPr>
        <w:t>30 (1</w:t>
      </w:r>
      <w:r w:rsidR="00451CFE">
        <w:rPr>
          <w:lang w:val="en-MY"/>
        </w:rPr>
        <w:t>1</w:t>
      </w:r>
      <w:r w:rsidRPr="00776779">
        <w:rPr>
          <w:lang w:val="en-MY"/>
        </w:rPr>
        <w:t xml:space="preserve"> min train), all bills, COVID-19 cancellation, </w:t>
      </w:r>
      <w:r>
        <w:rPr>
          <w:lang w:val="en-MY"/>
        </w:rPr>
        <w:t>191</w:t>
      </w:r>
      <w:r w:rsidRPr="00776779">
        <w:rPr>
          <w:lang w:val="en-MY"/>
        </w:rPr>
        <w:t xml:space="preserve"> (</w:t>
      </w:r>
      <w:r>
        <w:rPr>
          <w:lang w:val="en-MY"/>
        </w:rPr>
        <w:t>37-</w:t>
      </w:r>
      <w:r w:rsidRPr="00776779">
        <w:rPr>
          <w:lang w:val="en-MY"/>
        </w:rPr>
        <w:t>4</w:t>
      </w:r>
      <w:r>
        <w:rPr>
          <w:lang w:val="en-MY"/>
        </w:rPr>
        <w:t>3</w:t>
      </w:r>
      <w:r w:rsidRPr="00776779">
        <w:rPr>
          <w:lang w:val="en-MY"/>
        </w:rPr>
        <w:t xml:space="preserve"> weeks), ensuite </w:t>
      </w:r>
    </w:p>
    <w:p w14:paraId="435FABF1" w14:textId="038F7975" w:rsidR="00A01082" w:rsidRDefault="00A01082" w:rsidP="00A01082">
      <w:pPr>
        <w:pStyle w:val="ListParagraph"/>
        <w:numPr>
          <w:ilvl w:val="0"/>
          <w:numId w:val="2"/>
        </w:numPr>
        <w:rPr>
          <w:lang w:val="en-MY"/>
        </w:rPr>
      </w:pPr>
      <w:r>
        <w:rPr>
          <w:lang w:val="en-MY"/>
        </w:rPr>
        <w:t xml:space="preserve">Station residence - </w:t>
      </w:r>
      <w:r w:rsidRPr="00776779">
        <w:rPr>
          <w:lang w:val="en-MY"/>
        </w:rPr>
        <w:t>30 (1</w:t>
      </w:r>
      <w:r>
        <w:rPr>
          <w:lang w:val="en-MY"/>
        </w:rPr>
        <w:t>1</w:t>
      </w:r>
      <w:r w:rsidRPr="00776779">
        <w:rPr>
          <w:lang w:val="en-MY"/>
        </w:rPr>
        <w:t xml:space="preserve"> min train), all bills, COVID-19 cancellation, </w:t>
      </w:r>
      <w:r>
        <w:rPr>
          <w:lang w:val="en-MY"/>
        </w:rPr>
        <w:t>1</w:t>
      </w:r>
      <w:r w:rsidR="00221427">
        <w:rPr>
          <w:lang w:val="en-MY"/>
        </w:rPr>
        <w:t>79</w:t>
      </w:r>
      <w:r w:rsidRPr="00776779">
        <w:rPr>
          <w:lang w:val="en-MY"/>
        </w:rPr>
        <w:t xml:space="preserve"> (</w:t>
      </w:r>
      <w:r>
        <w:rPr>
          <w:lang w:val="en-MY"/>
        </w:rPr>
        <w:t>37-</w:t>
      </w:r>
      <w:r w:rsidRPr="00776779">
        <w:rPr>
          <w:lang w:val="en-MY"/>
        </w:rPr>
        <w:t>4</w:t>
      </w:r>
      <w:r>
        <w:rPr>
          <w:lang w:val="en-MY"/>
        </w:rPr>
        <w:t>3</w:t>
      </w:r>
      <w:r w:rsidRPr="00776779">
        <w:rPr>
          <w:lang w:val="en-MY"/>
        </w:rPr>
        <w:t xml:space="preserve"> weeks), ensuite </w:t>
      </w:r>
    </w:p>
    <w:p w14:paraId="047411F8" w14:textId="2F795EBA" w:rsidR="007C356D" w:rsidRDefault="007C356D" w:rsidP="007C356D">
      <w:pPr>
        <w:pStyle w:val="ListParagraph"/>
        <w:numPr>
          <w:ilvl w:val="0"/>
          <w:numId w:val="2"/>
        </w:numPr>
        <w:rPr>
          <w:lang w:val="en-MY"/>
        </w:rPr>
      </w:pPr>
      <w:r>
        <w:rPr>
          <w:lang w:val="en-MY"/>
        </w:rPr>
        <w:t>Olympic way - 27</w:t>
      </w:r>
      <w:r w:rsidRPr="00776779">
        <w:rPr>
          <w:lang w:val="en-MY"/>
        </w:rPr>
        <w:t xml:space="preserve"> (1</w:t>
      </w:r>
      <w:r>
        <w:rPr>
          <w:lang w:val="en-MY"/>
        </w:rPr>
        <w:t>7</w:t>
      </w:r>
      <w:r w:rsidRPr="00776779">
        <w:rPr>
          <w:lang w:val="en-MY"/>
        </w:rPr>
        <w:t xml:space="preserve"> min train), all bills, COVID-19 cancellation, </w:t>
      </w:r>
      <w:r>
        <w:rPr>
          <w:lang w:val="en-MY"/>
        </w:rPr>
        <w:t>1</w:t>
      </w:r>
      <w:r w:rsidR="0007583E">
        <w:rPr>
          <w:lang w:val="en-MY"/>
        </w:rPr>
        <w:t>95</w:t>
      </w:r>
      <w:r w:rsidRPr="00776779">
        <w:rPr>
          <w:lang w:val="en-MY"/>
        </w:rPr>
        <w:t xml:space="preserve"> (</w:t>
      </w:r>
      <w:r w:rsidR="0007583E">
        <w:rPr>
          <w:lang w:val="en-MY"/>
        </w:rPr>
        <w:t>51</w:t>
      </w:r>
      <w:r w:rsidRPr="00776779">
        <w:rPr>
          <w:lang w:val="en-MY"/>
        </w:rPr>
        <w:t xml:space="preserve"> weeks)</w:t>
      </w:r>
      <w:r w:rsidR="0007583E">
        <w:rPr>
          <w:lang w:val="en-MY"/>
        </w:rPr>
        <w:t xml:space="preserve">  226 (40 weeks)</w:t>
      </w:r>
      <w:r w:rsidRPr="00776779">
        <w:rPr>
          <w:lang w:val="en-MY"/>
        </w:rPr>
        <w:t xml:space="preserve">, ensuite </w:t>
      </w:r>
    </w:p>
    <w:p w14:paraId="4CAAC0B3" w14:textId="4F8017DB" w:rsidR="000A650E" w:rsidRDefault="006936CE" w:rsidP="00A914BB">
      <w:pPr>
        <w:pStyle w:val="ListParagraph"/>
        <w:numPr>
          <w:ilvl w:val="0"/>
          <w:numId w:val="2"/>
        </w:numPr>
        <w:rPr>
          <w:lang w:val="en-MY"/>
        </w:rPr>
      </w:pPr>
      <w:r>
        <w:rPr>
          <w:lang w:val="en-MY"/>
        </w:rPr>
        <w:t>Friendship house – enquire?</w:t>
      </w:r>
    </w:p>
    <w:p w14:paraId="00200AD3" w14:textId="6049756C" w:rsidR="006936CE" w:rsidRPr="00E63156" w:rsidRDefault="006936CE" w:rsidP="00A914BB">
      <w:pPr>
        <w:pStyle w:val="ListParagraph"/>
        <w:numPr>
          <w:ilvl w:val="0"/>
          <w:numId w:val="2"/>
        </w:numPr>
        <w:rPr>
          <w:color w:val="FF0000"/>
          <w:lang w:val="en-MY"/>
        </w:rPr>
      </w:pPr>
      <w:r w:rsidRPr="00E63156">
        <w:rPr>
          <w:color w:val="FF0000"/>
          <w:lang w:val="en-MY"/>
        </w:rPr>
        <w:t>Davis court</w:t>
      </w:r>
      <w:r w:rsidR="00E63156" w:rsidRPr="00E63156">
        <w:rPr>
          <w:color w:val="FF0000"/>
          <w:lang w:val="en-MY"/>
        </w:rPr>
        <w:t xml:space="preserve"> – too long to travel</w:t>
      </w:r>
    </w:p>
    <w:p w14:paraId="6686F9AC" w14:textId="1BB204B5" w:rsidR="001C50D4" w:rsidRPr="00590ECF" w:rsidRDefault="001C50D4" w:rsidP="001C50D4">
      <w:pPr>
        <w:pStyle w:val="ListParagraph"/>
        <w:numPr>
          <w:ilvl w:val="0"/>
          <w:numId w:val="2"/>
        </w:numPr>
        <w:rPr>
          <w:color w:val="FF0000"/>
          <w:lang w:val="en-MY"/>
        </w:rPr>
      </w:pPr>
      <w:r w:rsidRPr="00590ECF">
        <w:rPr>
          <w:color w:val="FF0000"/>
          <w:lang w:val="en-MY"/>
        </w:rPr>
        <w:t>IQ arcade - 2</w:t>
      </w:r>
      <w:r w:rsidR="00B60098" w:rsidRPr="00590ECF">
        <w:rPr>
          <w:color w:val="FF0000"/>
          <w:lang w:val="en-MY"/>
        </w:rPr>
        <w:t>3</w:t>
      </w:r>
      <w:r w:rsidRPr="00590ECF">
        <w:rPr>
          <w:color w:val="FF0000"/>
          <w:lang w:val="en-MY"/>
        </w:rPr>
        <w:t xml:space="preserve"> (1</w:t>
      </w:r>
      <w:r w:rsidR="00E95FD6" w:rsidRPr="00590ECF">
        <w:rPr>
          <w:color w:val="FF0000"/>
          <w:lang w:val="en-MY"/>
        </w:rPr>
        <w:t>6</w:t>
      </w:r>
      <w:r w:rsidRPr="00590ECF">
        <w:rPr>
          <w:color w:val="FF0000"/>
          <w:lang w:val="en-MY"/>
        </w:rPr>
        <w:t xml:space="preserve"> min train), all bills, COVID-19 cancellation, 188 (51 weeks)  205 (43 weeks), </w:t>
      </w:r>
      <w:r w:rsidR="00B60098" w:rsidRPr="00590ECF">
        <w:rPr>
          <w:color w:val="FF0000"/>
          <w:lang w:val="en-MY"/>
        </w:rPr>
        <w:t>shared bathroom</w:t>
      </w:r>
      <w:r w:rsidRPr="00590ECF">
        <w:rPr>
          <w:color w:val="FF0000"/>
          <w:lang w:val="en-MY"/>
        </w:rPr>
        <w:t xml:space="preserve"> </w:t>
      </w:r>
    </w:p>
    <w:p w14:paraId="7D2A9143" w14:textId="68C65398" w:rsidR="00E63156" w:rsidRDefault="006B3587" w:rsidP="00A914BB">
      <w:pPr>
        <w:pStyle w:val="ListParagraph"/>
        <w:numPr>
          <w:ilvl w:val="0"/>
          <w:numId w:val="2"/>
        </w:numPr>
        <w:rPr>
          <w:lang w:val="en-MY"/>
        </w:rPr>
      </w:pPr>
      <w:r>
        <w:rPr>
          <w:lang w:val="en-MY"/>
        </w:rPr>
        <w:t>Emily Bowes Court - 29</w:t>
      </w:r>
      <w:r w:rsidRPr="00776779">
        <w:rPr>
          <w:lang w:val="en-MY"/>
        </w:rPr>
        <w:t xml:space="preserve"> (1</w:t>
      </w:r>
      <w:r>
        <w:rPr>
          <w:lang w:val="en-MY"/>
        </w:rPr>
        <w:t>4</w:t>
      </w:r>
      <w:r w:rsidRPr="00776779">
        <w:rPr>
          <w:lang w:val="en-MY"/>
        </w:rPr>
        <w:t xml:space="preserve"> min train),  bills</w:t>
      </w:r>
      <w:r w:rsidR="001D4044">
        <w:rPr>
          <w:lang w:val="en-MY"/>
        </w:rPr>
        <w:t xml:space="preserve"> only heating </w:t>
      </w:r>
      <w:r w:rsidRPr="00776779">
        <w:rPr>
          <w:lang w:val="en-MY"/>
        </w:rPr>
        <w:t xml:space="preserve">, COVID-19 cancellation, </w:t>
      </w:r>
      <w:r>
        <w:rPr>
          <w:lang w:val="en-MY"/>
        </w:rPr>
        <w:t>18</w:t>
      </w:r>
      <w:r w:rsidR="00B369C4">
        <w:rPr>
          <w:lang w:val="en-MY"/>
        </w:rPr>
        <w:t>9</w:t>
      </w:r>
      <w:r w:rsidRPr="00776779">
        <w:rPr>
          <w:lang w:val="en-MY"/>
        </w:rPr>
        <w:t xml:space="preserve"> (</w:t>
      </w:r>
      <w:r>
        <w:rPr>
          <w:lang w:val="en-MY"/>
        </w:rPr>
        <w:t>51</w:t>
      </w:r>
      <w:r w:rsidRPr="00776779">
        <w:rPr>
          <w:lang w:val="en-MY"/>
        </w:rPr>
        <w:t xml:space="preserve"> weeks)</w:t>
      </w:r>
      <w:r>
        <w:rPr>
          <w:lang w:val="en-MY"/>
        </w:rPr>
        <w:t xml:space="preserve">  20</w:t>
      </w:r>
      <w:r w:rsidR="00B369C4">
        <w:rPr>
          <w:lang w:val="en-MY"/>
        </w:rPr>
        <w:t>7</w:t>
      </w:r>
      <w:r>
        <w:rPr>
          <w:lang w:val="en-MY"/>
        </w:rPr>
        <w:t xml:space="preserve"> (4</w:t>
      </w:r>
      <w:r w:rsidR="00B369C4">
        <w:rPr>
          <w:lang w:val="en-MY"/>
        </w:rPr>
        <w:t>0</w:t>
      </w:r>
      <w:r>
        <w:rPr>
          <w:lang w:val="en-MY"/>
        </w:rPr>
        <w:t xml:space="preserve"> weeks)</w:t>
      </w:r>
      <w:r w:rsidRPr="00776779">
        <w:rPr>
          <w:lang w:val="en-MY"/>
        </w:rPr>
        <w:t xml:space="preserve">, </w:t>
      </w:r>
      <w:r w:rsidR="008D1528">
        <w:rPr>
          <w:lang w:val="en-MY"/>
        </w:rPr>
        <w:t>ensuite</w:t>
      </w:r>
    </w:p>
    <w:p w14:paraId="52247DA2" w14:textId="164D3321" w:rsidR="006E0503" w:rsidRPr="00A21029" w:rsidRDefault="006E0503" w:rsidP="006E0503">
      <w:pPr>
        <w:pStyle w:val="ListParagraph"/>
        <w:numPr>
          <w:ilvl w:val="0"/>
          <w:numId w:val="2"/>
        </w:numPr>
        <w:rPr>
          <w:color w:val="FF0000"/>
          <w:lang w:val="en-MY"/>
        </w:rPr>
      </w:pPr>
      <w:r w:rsidRPr="00A21029">
        <w:rPr>
          <w:color w:val="FF0000"/>
          <w:lang w:val="en-MY"/>
        </w:rPr>
        <w:t xml:space="preserve">Canvas </w:t>
      </w:r>
      <w:proofErr w:type="spellStart"/>
      <w:r w:rsidRPr="00A21029">
        <w:rPr>
          <w:color w:val="FF0000"/>
          <w:lang w:val="en-MY"/>
        </w:rPr>
        <w:t>Walthamstov</w:t>
      </w:r>
      <w:proofErr w:type="spellEnd"/>
      <w:r w:rsidRPr="00A21029">
        <w:rPr>
          <w:color w:val="FF0000"/>
          <w:lang w:val="en-MY"/>
        </w:rPr>
        <w:t xml:space="preserve"> - 30 (1</w:t>
      </w:r>
      <w:r w:rsidR="00361C68" w:rsidRPr="00A21029">
        <w:rPr>
          <w:color w:val="FF0000"/>
          <w:lang w:val="en-MY"/>
        </w:rPr>
        <w:t>0</w:t>
      </w:r>
      <w:r w:rsidRPr="00A21029">
        <w:rPr>
          <w:color w:val="FF0000"/>
          <w:lang w:val="en-MY"/>
        </w:rPr>
        <w:t xml:space="preserve"> min train), all bills, COVID-19 cancellation, 180 (44 weeks), ensuite </w:t>
      </w:r>
    </w:p>
    <w:p w14:paraId="2A7737F2" w14:textId="647E6327" w:rsidR="002431A2" w:rsidRPr="003A0B03" w:rsidRDefault="002431A2" w:rsidP="002431A2">
      <w:pPr>
        <w:pStyle w:val="ListParagraph"/>
        <w:numPr>
          <w:ilvl w:val="0"/>
          <w:numId w:val="2"/>
        </w:numPr>
        <w:rPr>
          <w:color w:val="FF0000"/>
          <w:lang w:val="en-MY"/>
        </w:rPr>
      </w:pPr>
      <w:r w:rsidRPr="003A0B03">
        <w:rPr>
          <w:color w:val="FF0000"/>
          <w:lang w:val="en-MY"/>
        </w:rPr>
        <w:t xml:space="preserve">Canvas Wembley - 26 (18 min train), all bills, COVID-19 cancellation, </w:t>
      </w:r>
      <w:r w:rsidR="002679CA" w:rsidRPr="003A0B03">
        <w:rPr>
          <w:color w:val="FF0000"/>
          <w:lang w:val="en-MY"/>
        </w:rPr>
        <w:t>205</w:t>
      </w:r>
      <w:r w:rsidRPr="003A0B03">
        <w:rPr>
          <w:color w:val="FF0000"/>
          <w:lang w:val="en-MY"/>
        </w:rPr>
        <w:t xml:space="preserve"> (44 weeks), ensuite </w:t>
      </w:r>
    </w:p>
    <w:p w14:paraId="1B81EC2D" w14:textId="4336D9C7" w:rsidR="00B83C52" w:rsidRPr="00115F8B" w:rsidRDefault="002679CA" w:rsidP="00A914BB">
      <w:pPr>
        <w:pStyle w:val="ListParagraph"/>
        <w:numPr>
          <w:ilvl w:val="0"/>
          <w:numId w:val="2"/>
        </w:numPr>
        <w:rPr>
          <w:color w:val="FF0000"/>
          <w:lang w:val="en-MY"/>
        </w:rPr>
      </w:pPr>
      <w:r w:rsidRPr="00115F8B">
        <w:rPr>
          <w:color w:val="FF0000"/>
          <w:lang w:val="en-MY"/>
        </w:rPr>
        <w:t xml:space="preserve">Indian YMCA student hostel </w:t>
      </w:r>
      <w:r w:rsidR="00115F8B" w:rsidRPr="00115F8B">
        <w:rPr>
          <w:color w:val="FF0000"/>
          <w:lang w:val="en-MY"/>
        </w:rPr>
        <w:t>–</w:t>
      </w:r>
      <w:r w:rsidRPr="00115F8B">
        <w:rPr>
          <w:color w:val="FF0000"/>
          <w:lang w:val="en-MY"/>
        </w:rPr>
        <w:t xml:space="preserve"> </w:t>
      </w:r>
      <w:r w:rsidR="00115F8B" w:rsidRPr="00115F8B">
        <w:rPr>
          <w:color w:val="FF0000"/>
          <w:lang w:val="en-MY"/>
        </w:rPr>
        <w:t>expensive (361- private bathroom)</w:t>
      </w:r>
    </w:p>
    <w:p w14:paraId="73BF9823" w14:textId="77777777" w:rsidR="001733CE" w:rsidRDefault="001733CE" w:rsidP="001733CE">
      <w:pPr>
        <w:pStyle w:val="ListParagraph"/>
        <w:numPr>
          <w:ilvl w:val="0"/>
          <w:numId w:val="2"/>
        </w:numPr>
        <w:rPr>
          <w:lang w:val="en-MY"/>
        </w:rPr>
      </w:pPr>
      <w:r>
        <w:rPr>
          <w:lang w:val="en-MY"/>
        </w:rPr>
        <w:t xml:space="preserve">Don </w:t>
      </w:r>
      <w:proofErr w:type="spellStart"/>
      <w:r>
        <w:rPr>
          <w:lang w:val="en-MY"/>
        </w:rPr>
        <w:t>Garraton</w:t>
      </w:r>
      <w:proofErr w:type="spellEnd"/>
      <w:r>
        <w:rPr>
          <w:lang w:val="en-MY"/>
        </w:rPr>
        <w:t xml:space="preserve"> house - 26</w:t>
      </w:r>
      <w:r w:rsidRPr="00776779">
        <w:rPr>
          <w:lang w:val="en-MY"/>
        </w:rPr>
        <w:t xml:space="preserve"> (1</w:t>
      </w:r>
      <w:r>
        <w:rPr>
          <w:lang w:val="en-MY"/>
        </w:rPr>
        <w:t>5</w:t>
      </w:r>
      <w:r w:rsidRPr="00776779">
        <w:rPr>
          <w:lang w:val="en-MY"/>
        </w:rPr>
        <w:t xml:space="preserve"> min train), all bills, </w:t>
      </w:r>
      <w:r w:rsidRPr="00A27C4F">
        <w:rPr>
          <w:color w:val="FF0000"/>
          <w:lang w:val="en-MY"/>
        </w:rPr>
        <w:t>COVID-19 cancellation</w:t>
      </w:r>
      <w:r w:rsidRPr="00776779">
        <w:rPr>
          <w:lang w:val="en-MY"/>
        </w:rPr>
        <w:t xml:space="preserve">, </w:t>
      </w:r>
      <w:r>
        <w:rPr>
          <w:lang w:val="en-MY"/>
        </w:rPr>
        <w:t>220</w:t>
      </w:r>
      <w:r w:rsidRPr="00776779">
        <w:rPr>
          <w:lang w:val="en-MY"/>
        </w:rPr>
        <w:t xml:space="preserve"> (</w:t>
      </w:r>
      <w:r>
        <w:rPr>
          <w:lang w:val="en-MY"/>
        </w:rPr>
        <w:t xml:space="preserve">42 </w:t>
      </w:r>
      <w:r w:rsidRPr="00A27C4F">
        <w:rPr>
          <w:color w:val="FF0000"/>
          <w:lang w:val="en-MY"/>
        </w:rPr>
        <w:t>weeks</w:t>
      </w:r>
      <w:r w:rsidRPr="00776779">
        <w:rPr>
          <w:lang w:val="en-MY"/>
        </w:rPr>
        <w:t xml:space="preserve">), ensuite </w:t>
      </w:r>
    </w:p>
    <w:p w14:paraId="53449B42" w14:textId="048EA3F9" w:rsidR="00175115" w:rsidRPr="00A21029" w:rsidRDefault="00175115" w:rsidP="00175115">
      <w:pPr>
        <w:pStyle w:val="ListParagraph"/>
        <w:numPr>
          <w:ilvl w:val="0"/>
          <w:numId w:val="2"/>
        </w:numPr>
        <w:rPr>
          <w:color w:val="FF0000"/>
          <w:lang w:val="en-MY"/>
        </w:rPr>
      </w:pPr>
      <w:r w:rsidRPr="00A21029">
        <w:rPr>
          <w:color w:val="FF0000"/>
          <w:lang w:val="en-MY"/>
        </w:rPr>
        <w:t>North lodge - 2</w:t>
      </w:r>
      <w:r w:rsidR="008C7D80" w:rsidRPr="00A21029">
        <w:rPr>
          <w:color w:val="FF0000"/>
          <w:lang w:val="en-MY"/>
        </w:rPr>
        <w:t>7</w:t>
      </w:r>
      <w:r w:rsidRPr="00A21029">
        <w:rPr>
          <w:color w:val="FF0000"/>
          <w:lang w:val="en-MY"/>
        </w:rPr>
        <w:t xml:space="preserve"> (1</w:t>
      </w:r>
      <w:r w:rsidR="008C7D80" w:rsidRPr="00A21029">
        <w:rPr>
          <w:color w:val="FF0000"/>
          <w:lang w:val="en-MY"/>
        </w:rPr>
        <w:t>3</w:t>
      </w:r>
      <w:r w:rsidRPr="00A21029">
        <w:rPr>
          <w:color w:val="FF0000"/>
          <w:lang w:val="en-MY"/>
        </w:rPr>
        <w:t xml:space="preserve"> min train), bills</w:t>
      </w:r>
      <w:r w:rsidR="00E469FC" w:rsidRPr="00A21029">
        <w:rPr>
          <w:color w:val="FF0000"/>
          <w:lang w:val="en-MY"/>
        </w:rPr>
        <w:t xml:space="preserve"> only heating</w:t>
      </w:r>
      <w:r w:rsidRPr="00A21029">
        <w:rPr>
          <w:color w:val="FF0000"/>
          <w:lang w:val="en-MY"/>
        </w:rPr>
        <w:t xml:space="preserve">, COVID-19 cancellation, </w:t>
      </w:r>
      <w:r w:rsidR="00E469FC" w:rsidRPr="00A21029">
        <w:rPr>
          <w:color w:val="FF0000"/>
          <w:lang w:val="en-MY"/>
        </w:rPr>
        <w:t>177</w:t>
      </w:r>
      <w:r w:rsidRPr="00A21029">
        <w:rPr>
          <w:color w:val="FF0000"/>
          <w:lang w:val="en-MY"/>
        </w:rPr>
        <w:t xml:space="preserve"> (</w:t>
      </w:r>
      <w:r w:rsidR="00E469FC" w:rsidRPr="00A21029">
        <w:rPr>
          <w:color w:val="FF0000"/>
          <w:lang w:val="en-MY"/>
        </w:rPr>
        <w:t>51</w:t>
      </w:r>
      <w:r w:rsidRPr="00A21029">
        <w:rPr>
          <w:color w:val="FF0000"/>
          <w:lang w:val="en-MY"/>
        </w:rPr>
        <w:t xml:space="preserve"> weeks), ensuite</w:t>
      </w:r>
      <w:r w:rsidR="00B30738" w:rsidRPr="00A21029">
        <w:rPr>
          <w:color w:val="FF0000"/>
          <w:lang w:val="en-MY"/>
        </w:rPr>
        <w:t>, share kitchen with 10</w:t>
      </w:r>
    </w:p>
    <w:p w14:paraId="2A4D7572" w14:textId="26D7E372" w:rsidR="00115F8B" w:rsidRDefault="00242BEB" w:rsidP="00242BEB">
      <w:pPr>
        <w:pStyle w:val="ListParagraph"/>
        <w:numPr>
          <w:ilvl w:val="0"/>
          <w:numId w:val="2"/>
        </w:numPr>
        <w:rPr>
          <w:lang w:val="en-MY"/>
        </w:rPr>
      </w:pPr>
      <w:r w:rsidRPr="00242BEB">
        <w:rPr>
          <w:lang w:val="en-MY"/>
        </w:rPr>
        <w:t xml:space="preserve">Lightfoot hall - </w:t>
      </w:r>
      <w:r w:rsidR="004A7B10">
        <w:rPr>
          <w:lang w:val="en-MY"/>
        </w:rPr>
        <w:t>33</w:t>
      </w:r>
      <w:r w:rsidR="004A7B10" w:rsidRPr="00776779">
        <w:rPr>
          <w:lang w:val="en-MY"/>
        </w:rPr>
        <w:t xml:space="preserve"> (1</w:t>
      </w:r>
      <w:r w:rsidR="004A7B10">
        <w:rPr>
          <w:lang w:val="en-MY"/>
        </w:rPr>
        <w:t>9</w:t>
      </w:r>
      <w:r w:rsidR="004A7B10" w:rsidRPr="00776779">
        <w:rPr>
          <w:lang w:val="en-MY"/>
        </w:rPr>
        <w:t xml:space="preserve"> min train), </w:t>
      </w:r>
      <w:r w:rsidR="00AA0DCC">
        <w:rPr>
          <w:lang w:val="en-MY"/>
        </w:rPr>
        <w:t xml:space="preserve">all bills </w:t>
      </w:r>
      <w:r w:rsidR="004A7B10" w:rsidRPr="00776779">
        <w:rPr>
          <w:lang w:val="en-MY"/>
        </w:rPr>
        <w:t xml:space="preserve">, </w:t>
      </w:r>
      <w:r w:rsidR="004A7B10" w:rsidRPr="00AA0DCC">
        <w:rPr>
          <w:color w:val="FF0000"/>
          <w:lang w:val="en-MY"/>
        </w:rPr>
        <w:t>COVID-19 cancellation</w:t>
      </w:r>
      <w:r w:rsidR="004A7B10" w:rsidRPr="00776779">
        <w:rPr>
          <w:lang w:val="en-MY"/>
        </w:rPr>
        <w:t xml:space="preserve">, </w:t>
      </w:r>
      <w:r w:rsidR="00AA0DCC">
        <w:rPr>
          <w:lang w:val="en-MY"/>
        </w:rPr>
        <w:t>219</w:t>
      </w:r>
      <w:r w:rsidR="004A7B10" w:rsidRPr="00776779">
        <w:rPr>
          <w:lang w:val="en-MY"/>
        </w:rPr>
        <w:t xml:space="preserve"> (</w:t>
      </w:r>
      <w:r w:rsidR="00AA0DCC">
        <w:rPr>
          <w:lang w:val="en-MY"/>
        </w:rPr>
        <w:t>40</w:t>
      </w:r>
      <w:r w:rsidR="004A7B10" w:rsidRPr="00E469FC">
        <w:rPr>
          <w:lang w:val="en-MY"/>
        </w:rPr>
        <w:t xml:space="preserve"> weeks</w:t>
      </w:r>
      <w:r w:rsidR="004A7B10" w:rsidRPr="00776779">
        <w:rPr>
          <w:lang w:val="en-MY"/>
        </w:rPr>
        <w:t>), ensuite</w:t>
      </w:r>
    </w:p>
    <w:p w14:paraId="433D60B5" w14:textId="4257F2F2" w:rsidR="00526E67" w:rsidRPr="003A0B03" w:rsidRDefault="00526E67" w:rsidP="00242BEB">
      <w:pPr>
        <w:pStyle w:val="ListParagraph"/>
        <w:numPr>
          <w:ilvl w:val="0"/>
          <w:numId w:val="2"/>
        </w:numPr>
        <w:rPr>
          <w:color w:val="FF0000"/>
          <w:lang w:val="en-MY"/>
        </w:rPr>
      </w:pPr>
      <w:r w:rsidRPr="003A0B03">
        <w:rPr>
          <w:color w:val="FF0000"/>
          <w:lang w:val="en-MY"/>
        </w:rPr>
        <w:t>Arch view house- 33 (1</w:t>
      </w:r>
      <w:r w:rsidR="009A3E18" w:rsidRPr="003A0B03">
        <w:rPr>
          <w:color w:val="FF0000"/>
          <w:lang w:val="en-MY"/>
        </w:rPr>
        <w:t>7</w:t>
      </w:r>
      <w:r w:rsidRPr="003A0B03">
        <w:rPr>
          <w:color w:val="FF0000"/>
          <w:lang w:val="en-MY"/>
        </w:rPr>
        <w:t xml:space="preserve"> min train), all bills , COVID-19 cancellation, 2</w:t>
      </w:r>
      <w:r w:rsidR="00296960" w:rsidRPr="003A0B03">
        <w:rPr>
          <w:color w:val="FF0000"/>
          <w:lang w:val="en-MY"/>
        </w:rPr>
        <w:t>01</w:t>
      </w:r>
      <w:r w:rsidRPr="003A0B03">
        <w:rPr>
          <w:color w:val="FF0000"/>
          <w:lang w:val="en-MY"/>
        </w:rPr>
        <w:t xml:space="preserve"> (</w:t>
      </w:r>
      <w:r w:rsidR="00296960" w:rsidRPr="003A0B03">
        <w:rPr>
          <w:color w:val="FF0000"/>
          <w:lang w:val="en-MY"/>
        </w:rPr>
        <w:t xml:space="preserve">51 </w:t>
      </w:r>
      <w:r w:rsidRPr="003A0B03">
        <w:rPr>
          <w:color w:val="FF0000"/>
          <w:lang w:val="en-MY"/>
        </w:rPr>
        <w:t>weeks), ensuite</w:t>
      </w:r>
    </w:p>
    <w:p w14:paraId="561A778E" w14:textId="5690DEDB" w:rsidR="00B83C52" w:rsidRDefault="00B83C52" w:rsidP="00B83C52">
      <w:pPr>
        <w:rPr>
          <w:lang w:val="en-MY"/>
        </w:rPr>
      </w:pPr>
    </w:p>
    <w:p w14:paraId="0EC266C1" w14:textId="2C889123" w:rsidR="00B83C52" w:rsidRDefault="00B83C52" w:rsidP="00B83C52">
      <w:pPr>
        <w:rPr>
          <w:lang w:val="en-MY"/>
        </w:rPr>
      </w:pPr>
      <w:r>
        <w:rPr>
          <w:lang w:val="en-MY"/>
        </w:rPr>
        <w:t>UOL</w:t>
      </w:r>
    </w:p>
    <w:p w14:paraId="0E34B4C6" w14:textId="72EF3312" w:rsidR="00B83C52" w:rsidRPr="00D705DE" w:rsidRDefault="00B83C52" w:rsidP="00B83C52">
      <w:pPr>
        <w:pStyle w:val="ListParagraph"/>
        <w:numPr>
          <w:ilvl w:val="0"/>
          <w:numId w:val="3"/>
        </w:numPr>
        <w:rPr>
          <w:color w:val="FF0000"/>
          <w:lang w:val="en-MY"/>
        </w:rPr>
      </w:pPr>
      <w:r w:rsidRPr="00D705DE">
        <w:rPr>
          <w:color w:val="FF0000"/>
          <w:lang w:val="en-MY"/>
        </w:rPr>
        <w:t>Ashwell house - 2</w:t>
      </w:r>
      <w:r w:rsidR="007032AC" w:rsidRPr="00D705DE">
        <w:rPr>
          <w:color w:val="FF0000"/>
          <w:lang w:val="en-MY"/>
        </w:rPr>
        <w:t>5</w:t>
      </w:r>
      <w:r w:rsidRPr="00D705DE">
        <w:rPr>
          <w:color w:val="FF0000"/>
          <w:lang w:val="en-MY"/>
        </w:rPr>
        <w:t xml:space="preserve"> (1</w:t>
      </w:r>
      <w:r w:rsidR="007032AC" w:rsidRPr="00D705DE">
        <w:rPr>
          <w:color w:val="FF0000"/>
          <w:lang w:val="en-MY"/>
        </w:rPr>
        <w:t>3</w:t>
      </w:r>
      <w:r w:rsidRPr="00D705DE">
        <w:rPr>
          <w:color w:val="FF0000"/>
          <w:lang w:val="en-MY"/>
        </w:rPr>
        <w:t xml:space="preserve"> min train),  </w:t>
      </w:r>
      <w:r w:rsidR="00CB7051" w:rsidRPr="00D705DE">
        <w:rPr>
          <w:color w:val="FF0000"/>
          <w:lang w:val="en-MY"/>
        </w:rPr>
        <w:t xml:space="preserve">all </w:t>
      </w:r>
      <w:r w:rsidRPr="00D705DE">
        <w:rPr>
          <w:color w:val="FF0000"/>
          <w:lang w:val="en-MY"/>
        </w:rPr>
        <w:t xml:space="preserve">bills, COVID-19 cancellation, </w:t>
      </w:r>
      <w:r w:rsidR="00CB7051" w:rsidRPr="00D705DE">
        <w:rPr>
          <w:color w:val="FF0000"/>
          <w:lang w:val="en-MY"/>
        </w:rPr>
        <w:t xml:space="preserve">237.5 </w:t>
      </w:r>
      <w:r w:rsidRPr="00D705DE">
        <w:rPr>
          <w:color w:val="FF0000"/>
          <w:lang w:val="en-MY"/>
        </w:rPr>
        <w:t>(weeks</w:t>
      </w:r>
      <w:r w:rsidR="007032AC" w:rsidRPr="00D705DE">
        <w:rPr>
          <w:color w:val="FF0000"/>
          <w:lang w:val="en-MY"/>
        </w:rPr>
        <w:t>)</w:t>
      </w:r>
      <w:r w:rsidRPr="00D705DE">
        <w:rPr>
          <w:color w:val="FF0000"/>
          <w:lang w:val="en-MY"/>
        </w:rPr>
        <w:t>, ensuite</w:t>
      </w:r>
    </w:p>
    <w:p w14:paraId="4E3D44F0" w14:textId="5F7A8BD8" w:rsidR="00E702B0" w:rsidRPr="00E72460" w:rsidRDefault="00E702B0" w:rsidP="00B62BD8">
      <w:pPr>
        <w:pStyle w:val="ListParagraph"/>
        <w:numPr>
          <w:ilvl w:val="0"/>
          <w:numId w:val="3"/>
        </w:numPr>
        <w:rPr>
          <w:color w:val="FF0000"/>
          <w:lang w:val="en-MY"/>
        </w:rPr>
      </w:pPr>
      <w:r w:rsidRPr="00E72460">
        <w:rPr>
          <w:color w:val="FF0000"/>
          <w:lang w:val="en-MY"/>
        </w:rPr>
        <w:t xml:space="preserve">Don </w:t>
      </w:r>
      <w:proofErr w:type="spellStart"/>
      <w:r w:rsidRPr="00E72460">
        <w:rPr>
          <w:color w:val="FF0000"/>
          <w:lang w:val="en-MY"/>
        </w:rPr>
        <w:t>Garraton</w:t>
      </w:r>
      <w:proofErr w:type="spellEnd"/>
      <w:r w:rsidRPr="00E72460">
        <w:rPr>
          <w:color w:val="FF0000"/>
          <w:lang w:val="en-MY"/>
        </w:rPr>
        <w:t xml:space="preserve"> house - 26 (15 min train), all bills, COVID-19 cancellation, </w:t>
      </w:r>
      <w:r w:rsidR="00A27C4F" w:rsidRPr="00E72460">
        <w:rPr>
          <w:color w:val="FF0000"/>
          <w:lang w:val="en-MY"/>
        </w:rPr>
        <w:t>220</w:t>
      </w:r>
      <w:r w:rsidRPr="00E72460">
        <w:rPr>
          <w:color w:val="FF0000"/>
          <w:lang w:val="en-MY"/>
        </w:rPr>
        <w:t xml:space="preserve"> (</w:t>
      </w:r>
      <w:r w:rsidR="001733CE" w:rsidRPr="00E72460">
        <w:rPr>
          <w:color w:val="FF0000"/>
          <w:lang w:val="en-MY"/>
        </w:rPr>
        <w:t xml:space="preserve"> </w:t>
      </w:r>
      <w:r w:rsidRPr="00E72460">
        <w:rPr>
          <w:color w:val="FF0000"/>
          <w:lang w:val="en-MY"/>
        </w:rPr>
        <w:t xml:space="preserve">weeks), ensuite </w:t>
      </w:r>
    </w:p>
    <w:p w14:paraId="3197879C" w14:textId="7B986AC8" w:rsidR="007032AC" w:rsidRPr="00D705DE" w:rsidRDefault="00A27C4F" w:rsidP="00B83C52">
      <w:pPr>
        <w:pStyle w:val="ListParagraph"/>
        <w:numPr>
          <w:ilvl w:val="0"/>
          <w:numId w:val="3"/>
        </w:numPr>
        <w:rPr>
          <w:color w:val="FF0000"/>
          <w:lang w:val="en-MY"/>
        </w:rPr>
      </w:pPr>
      <w:proofErr w:type="spellStart"/>
      <w:r w:rsidRPr="00D705DE">
        <w:rPr>
          <w:color w:val="FF0000"/>
          <w:lang w:val="en-MY"/>
        </w:rPr>
        <w:t>Nutford</w:t>
      </w:r>
      <w:proofErr w:type="spellEnd"/>
      <w:r w:rsidRPr="00D705DE">
        <w:rPr>
          <w:color w:val="FF0000"/>
          <w:lang w:val="en-MY"/>
        </w:rPr>
        <w:t xml:space="preserve"> House - 17 (7 min train), all bills, COVID-19 cancellation, 2</w:t>
      </w:r>
      <w:r w:rsidR="00401E16" w:rsidRPr="00D705DE">
        <w:rPr>
          <w:color w:val="FF0000"/>
          <w:lang w:val="en-MY"/>
        </w:rPr>
        <w:t>3</w:t>
      </w:r>
      <w:r w:rsidRPr="00D705DE">
        <w:rPr>
          <w:color w:val="FF0000"/>
          <w:lang w:val="en-MY"/>
        </w:rPr>
        <w:t xml:space="preserve">0 (weeks), </w:t>
      </w:r>
      <w:r w:rsidR="00401E16" w:rsidRPr="00D705DE">
        <w:rPr>
          <w:color w:val="FF0000"/>
          <w:lang w:val="en-MY"/>
        </w:rPr>
        <w:t xml:space="preserve">shared </w:t>
      </w:r>
      <w:r w:rsidR="001E1640" w:rsidRPr="00D705DE">
        <w:rPr>
          <w:color w:val="FF0000"/>
          <w:lang w:val="en-MY"/>
        </w:rPr>
        <w:t>bathroom.</w:t>
      </w:r>
    </w:p>
    <w:p w14:paraId="7198349E" w14:textId="6FFAFB38" w:rsidR="00D919E6" w:rsidRDefault="00D919E6" w:rsidP="00B62BD8">
      <w:pPr>
        <w:pStyle w:val="ListParagraph"/>
        <w:numPr>
          <w:ilvl w:val="0"/>
          <w:numId w:val="3"/>
        </w:numPr>
        <w:rPr>
          <w:lang w:val="en-MY"/>
        </w:rPr>
      </w:pPr>
      <w:r>
        <w:rPr>
          <w:lang w:val="en-MY"/>
        </w:rPr>
        <w:t>Lilian pension hall - 2</w:t>
      </w:r>
      <w:r w:rsidR="00C65EB2">
        <w:rPr>
          <w:lang w:val="en-MY"/>
        </w:rPr>
        <w:t>0</w:t>
      </w:r>
      <w:r w:rsidRPr="00776779">
        <w:rPr>
          <w:lang w:val="en-MY"/>
        </w:rPr>
        <w:t xml:space="preserve"> (1</w:t>
      </w:r>
      <w:r w:rsidR="00C65EB2">
        <w:rPr>
          <w:lang w:val="en-MY"/>
        </w:rPr>
        <w:t>2</w:t>
      </w:r>
      <w:r w:rsidRPr="00776779">
        <w:rPr>
          <w:lang w:val="en-MY"/>
        </w:rPr>
        <w:t xml:space="preserve"> min train), </w:t>
      </w:r>
      <w:r w:rsidRPr="00C65EB2">
        <w:rPr>
          <w:color w:val="FF0000"/>
          <w:lang w:val="en-MY"/>
        </w:rPr>
        <w:t>all bills</w:t>
      </w:r>
      <w:r w:rsidRPr="00776779">
        <w:rPr>
          <w:lang w:val="en-MY"/>
        </w:rPr>
        <w:t xml:space="preserve">, </w:t>
      </w:r>
      <w:r w:rsidRPr="00A27C4F">
        <w:rPr>
          <w:color w:val="FF0000"/>
          <w:lang w:val="en-MY"/>
        </w:rPr>
        <w:t>COVID-19 cancellation</w:t>
      </w:r>
      <w:r w:rsidRPr="00776779">
        <w:rPr>
          <w:lang w:val="en-MY"/>
        </w:rPr>
        <w:t xml:space="preserve">, </w:t>
      </w:r>
      <w:r>
        <w:rPr>
          <w:lang w:val="en-MY"/>
        </w:rPr>
        <w:t>212</w:t>
      </w:r>
      <w:r w:rsidRPr="00776779">
        <w:rPr>
          <w:lang w:val="en-MY"/>
        </w:rPr>
        <w:t xml:space="preserve"> (</w:t>
      </w:r>
      <w:r w:rsidRPr="00A27C4F">
        <w:rPr>
          <w:color w:val="FF0000"/>
          <w:lang w:val="en-MY"/>
        </w:rPr>
        <w:t>weeks</w:t>
      </w:r>
      <w:r w:rsidRPr="00776779">
        <w:rPr>
          <w:lang w:val="en-MY"/>
        </w:rPr>
        <w:t xml:space="preserve">), ensuite </w:t>
      </w:r>
    </w:p>
    <w:p w14:paraId="36618E1F" w14:textId="363FFBD1" w:rsidR="00A27C4F" w:rsidRPr="004751DB" w:rsidRDefault="00E55CB0" w:rsidP="00B83C52">
      <w:pPr>
        <w:pStyle w:val="ListParagraph"/>
        <w:numPr>
          <w:ilvl w:val="0"/>
          <w:numId w:val="3"/>
        </w:numPr>
        <w:rPr>
          <w:color w:val="FF0000"/>
          <w:lang w:val="en-MY"/>
        </w:rPr>
      </w:pPr>
      <w:r w:rsidRPr="004751DB">
        <w:rPr>
          <w:color w:val="FF0000"/>
          <w:lang w:val="en-MY"/>
        </w:rPr>
        <w:t>Helen graham – too expensive</w:t>
      </w:r>
    </w:p>
    <w:p w14:paraId="4FAC5718" w14:textId="61AD36EF" w:rsidR="004751DB" w:rsidRDefault="004751DB" w:rsidP="00B83C52">
      <w:pPr>
        <w:pStyle w:val="ListParagraph"/>
        <w:numPr>
          <w:ilvl w:val="0"/>
          <w:numId w:val="3"/>
        </w:numPr>
        <w:rPr>
          <w:lang w:val="en-MY"/>
        </w:rPr>
      </w:pPr>
      <w:proofErr w:type="gramStart"/>
      <w:r>
        <w:rPr>
          <w:lang w:val="en-MY"/>
        </w:rPr>
        <w:t>Goldsmiths</w:t>
      </w:r>
      <w:proofErr w:type="gramEnd"/>
      <w:r>
        <w:rPr>
          <w:lang w:val="en-MY"/>
        </w:rPr>
        <w:t xml:space="preserve"> house </w:t>
      </w:r>
      <w:r w:rsidR="00861E02">
        <w:rPr>
          <w:lang w:val="en-MY"/>
        </w:rPr>
        <w:t>–</w:t>
      </w:r>
      <w:r>
        <w:rPr>
          <w:lang w:val="en-MY"/>
        </w:rPr>
        <w:t xml:space="preserve"> </w:t>
      </w:r>
      <w:r w:rsidR="00861E02">
        <w:rPr>
          <w:lang w:val="en-MY"/>
        </w:rPr>
        <w:t>18</w:t>
      </w:r>
      <w:r w:rsidR="00565381">
        <w:rPr>
          <w:lang w:val="en-MY"/>
        </w:rPr>
        <w:t xml:space="preserve"> min</w:t>
      </w:r>
      <w:r w:rsidR="00861E02">
        <w:rPr>
          <w:lang w:val="en-MY"/>
        </w:rPr>
        <w:t xml:space="preserve"> walk</w:t>
      </w:r>
      <w:r w:rsidRPr="00776779">
        <w:rPr>
          <w:lang w:val="en-MY"/>
        </w:rPr>
        <w:t xml:space="preserve">, </w:t>
      </w:r>
      <w:r w:rsidRPr="00861E02">
        <w:rPr>
          <w:lang w:val="en-MY"/>
        </w:rPr>
        <w:t>all bills</w:t>
      </w:r>
      <w:r w:rsidRPr="00776779">
        <w:rPr>
          <w:lang w:val="en-MY"/>
        </w:rPr>
        <w:t xml:space="preserve">, </w:t>
      </w:r>
      <w:r w:rsidRPr="00A27C4F">
        <w:rPr>
          <w:color w:val="FF0000"/>
          <w:lang w:val="en-MY"/>
        </w:rPr>
        <w:t>COVID-19 cancellation</w:t>
      </w:r>
      <w:r w:rsidRPr="00776779">
        <w:rPr>
          <w:lang w:val="en-MY"/>
        </w:rPr>
        <w:t xml:space="preserve">, </w:t>
      </w:r>
      <w:r>
        <w:rPr>
          <w:lang w:val="en-MY"/>
        </w:rPr>
        <w:t>21</w:t>
      </w:r>
      <w:r w:rsidR="00861E02">
        <w:rPr>
          <w:lang w:val="en-MY"/>
        </w:rPr>
        <w:t>5</w:t>
      </w:r>
      <w:r w:rsidRPr="00776779">
        <w:rPr>
          <w:lang w:val="en-MY"/>
        </w:rPr>
        <w:t xml:space="preserve"> (</w:t>
      </w:r>
      <w:r w:rsidR="00861E02">
        <w:rPr>
          <w:lang w:val="en-MY"/>
        </w:rPr>
        <w:t xml:space="preserve">40 </w:t>
      </w:r>
      <w:r w:rsidRPr="00861E02">
        <w:rPr>
          <w:lang w:val="en-MY"/>
        </w:rPr>
        <w:t>weeks</w:t>
      </w:r>
      <w:r w:rsidRPr="00776779">
        <w:rPr>
          <w:lang w:val="en-MY"/>
        </w:rPr>
        <w:t>), ensuite</w:t>
      </w:r>
    </w:p>
    <w:p w14:paraId="21609406" w14:textId="70CDFB16" w:rsidR="004751DB" w:rsidRPr="00B14BA9" w:rsidRDefault="004E236C" w:rsidP="00B83C52">
      <w:pPr>
        <w:pStyle w:val="ListParagraph"/>
        <w:numPr>
          <w:ilvl w:val="0"/>
          <w:numId w:val="3"/>
        </w:numPr>
        <w:rPr>
          <w:color w:val="FF0000"/>
          <w:lang w:val="en-MY"/>
        </w:rPr>
      </w:pPr>
      <w:r w:rsidRPr="00B14BA9">
        <w:rPr>
          <w:color w:val="FF0000"/>
          <w:lang w:val="en-MY"/>
        </w:rPr>
        <w:t xml:space="preserve">House - </w:t>
      </w:r>
      <w:r w:rsidR="00D8411D" w:rsidRPr="00B14BA9">
        <w:rPr>
          <w:color w:val="FF0000"/>
          <w:lang w:val="en-MY"/>
        </w:rPr>
        <w:t>14</w:t>
      </w:r>
      <w:r w:rsidRPr="00B14BA9">
        <w:rPr>
          <w:color w:val="FF0000"/>
          <w:lang w:val="en-MY"/>
        </w:rPr>
        <w:t xml:space="preserve"> (</w:t>
      </w:r>
      <w:r w:rsidR="00D8411D" w:rsidRPr="00B14BA9">
        <w:rPr>
          <w:color w:val="FF0000"/>
          <w:lang w:val="en-MY"/>
        </w:rPr>
        <w:t>5</w:t>
      </w:r>
      <w:r w:rsidRPr="00B14BA9">
        <w:rPr>
          <w:color w:val="FF0000"/>
          <w:lang w:val="en-MY"/>
        </w:rPr>
        <w:t xml:space="preserve"> min train), all bills, COVID-19 cancellation, </w:t>
      </w:r>
      <w:r w:rsidR="00F64C55" w:rsidRPr="00B14BA9">
        <w:rPr>
          <w:color w:val="FF0000"/>
          <w:lang w:val="en-MY"/>
        </w:rPr>
        <w:t>175</w:t>
      </w:r>
      <w:r w:rsidRPr="00B14BA9">
        <w:rPr>
          <w:color w:val="FF0000"/>
          <w:lang w:val="en-MY"/>
        </w:rPr>
        <w:t xml:space="preserve"> (weeks), </w:t>
      </w:r>
      <w:r w:rsidR="00824869" w:rsidRPr="00B14BA9">
        <w:rPr>
          <w:color w:val="FF0000"/>
          <w:lang w:val="en-MY"/>
        </w:rPr>
        <w:t>shared</w:t>
      </w:r>
    </w:p>
    <w:p w14:paraId="3C70E2F9" w14:textId="77777777" w:rsidR="004751DB" w:rsidRPr="00E55CB0" w:rsidRDefault="004751DB" w:rsidP="004751DB">
      <w:pPr>
        <w:pStyle w:val="ListParagraph"/>
        <w:rPr>
          <w:color w:val="FF0000"/>
          <w:lang w:val="en-MY"/>
        </w:rPr>
      </w:pPr>
    </w:p>
    <w:sectPr w:rsidR="004751DB" w:rsidRPr="00E55C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6256C1"/>
    <w:multiLevelType w:val="hybridMultilevel"/>
    <w:tmpl w:val="C37870E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54081E"/>
    <w:multiLevelType w:val="hybridMultilevel"/>
    <w:tmpl w:val="C4C4306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507B09"/>
    <w:multiLevelType w:val="hybridMultilevel"/>
    <w:tmpl w:val="82E85FF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rcwsjQ0A5IWhko6SsGpxcWZ+XkgBea1AGYFmyAsAAAA"/>
  </w:docVars>
  <w:rsids>
    <w:rsidRoot w:val="005E2365"/>
    <w:rsid w:val="0007583E"/>
    <w:rsid w:val="000A650E"/>
    <w:rsid w:val="00115F8B"/>
    <w:rsid w:val="00163ADA"/>
    <w:rsid w:val="001733CE"/>
    <w:rsid w:val="00175115"/>
    <w:rsid w:val="001C50D4"/>
    <w:rsid w:val="001D4044"/>
    <w:rsid w:val="001E1640"/>
    <w:rsid w:val="00221427"/>
    <w:rsid w:val="00242BEB"/>
    <w:rsid w:val="002431A2"/>
    <w:rsid w:val="00257E9D"/>
    <w:rsid w:val="00265473"/>
    <w:rsid w:val="002679CA"/>
    <w:rsid w:val="00296960"/>
    <w:rsid w:val="002D06F4"/>
    <w:rsid w:val="00361C68"/>
    <w:rsid w:val="00392C89"/>
    <w:rsid w:val="003A0B03"/>
    <w:rsid w:val="003D5C90"/>
    <w:rsid w:val="00401E16"/>
    <w:rsid w:val="00415423"/>
    <w:rsid w:val="00451CFE"/>
    <w:rsid w:val="00466895"/>
    <w:rsid w:val="004751DB"/>
    <w:rsid w:val="00495E47"/>
    <w:rsid w:val="004A7B10"/>
    <w:rsid w:val="004C1ABA"/>
    <w:rsid w:val="004E236C"/>
    <w:rsid w:val="00526E67"/>
    <w:rsid w:val="00560928"/>
    <w:rsid w:val="00565381"/>
    <w:rsid w:val="00590ECF"/>
    <w:rsid w:val="005E2365"/>
    <w:rsid w:val="0060671E"/>
    <w:rsid w:val="006936CE"/>
    <w:rsid w:val="006B3587"/>
    <w:rsid w:val="006E0503"/>
    <w:rsid w:val="007032AC"/>
    <w:rsid w:val="00776779"/>
    <w:rsid w:val="007C356D"/>
    <w:rsid w:val="00824869"/>
    <w:rsid w:val="00861E02"/>
    <w:rsid w:val="008C7D80"/>
    <w:rsid w:val="008D1528"/>
    <w:rsid w:val="009A3E18"/>
    <w:rsid w:val="00A01082"/>
    <w:rsid w:val="00A21029"/>
    <w:rsid w:val="00A27C4F"/>
    <w:rsid w:val="00A40745"/>
    <w:rsid w:val="00A914BB"/>
    <w:rsid w:val="00AA0DCC"/>
    <w:rsid w:val="00AA26D7"/>
    <w:rsid w:val="00B14BA9"/>
    <w:rsid w:val="00B30738"/>
    <w:rsid w:val="00B369C4"/>
    <w:rsid w:val="00B60098"/>
    <w:rsid w:val="00B62BD8"/>
    <w:rsid w:val="00B83C52"/>
    <w:rsid w:val="00C65EB2"/>
    <w:rsid w:val="00CB7051"/>
    <w:rsid w:val="00D359FD"/>
    <w:rsid w:val="00D705DE"/>
    <w:rsid w:val="00D8411D"/>
    <w:rsid w:val="00D919E6"/>
    <w:rsid w:val="00DF7B0A"/>
    <w:rsid w:val="00E469FC"/>
    <w:rsid w:val="00E55CB0"/>
    <w:rsid w:val="00E63156"/>
    <w:rsid w:val="00E702B0"/>
    <w:rsid w:val="00E72460"/>
    <w:rsid w:val="00E95FD6"/>
    <w:rsid w:val="00F403FF"/>
    <w:rsid w:val="00F64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C9815"/>
  <w15:docId w15:val="{1C9EF574-5F65-4162-9ECE-86B0A0E0F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23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0</TotalTime>
  <Pages>1</Pages>
  <Words>325</Words>
  <Characters>185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kumar Neelagesi, Aditi</dc:creator>
  <cp:keywords/>
  <dc:description/>
  <cp:lastModifiedBy>Sivakumar Neelagesi, Aditi</cp:lastModifiedBy>
  <cp:revision>6</cp:revision>
  <dcterms:created xsi:type="dcterms:W3CDTF">2021-06-08T14:57:00Z</dcterms:created>
  <dcterms:modified xsi:type="dcterms:W3CDTF">2021-06-20T10:18:00Z</dcterms:modified>
</cp:coreProperties>
</file>